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7102" w:rsidRPr="00417102" w:rsidRDefault="00417102" w:rsidP="00417102">
      <w:pPr>
        <w:tabs>
          <w:tab w:val="num" w:pos="360"/>
        </w:tabs>
        <w:rPr>
          <w:b/>
          <w:i/>
          <w:sz w:val="22"/>
          <w:szCs w:val="22"/>
        </w:rPr>
      </w:pPr>
      <w:r w:rsidRPr="003504BE">
        <w:rPr>
          <w:b/>
          <w:i/>
          <w:sz w:val="22"/>
          <w:szCs w:val="22"/>
          <w:u w:color="82C42A"/>
        </w:rPr>
        <w:t>Hands-On</w:t>
      </w:r>
      <w:r w:rsidRPr="003504BE">
        <w:rPr>
          <w:b/>
          <w:i/>
          <w:sz w:val="22"/>
          <w:szCs w:val="22"/>
        </w:rPr>
        <w:t xml:space="preserve"> </w:t>
      </w:r>
      <w:r w:rsidRPr="00417102">
        <w:rPr>
          <w:b/>
          <w:i/>
          <w:sz w:val="22"/>
          <w:szCs w:val="22"/>
        </w:rPr>
        <w:t xml:space="preserve">Exercise </w:t>
      </w:r>
      <w:r w:rsidR="00130040">
        <w:rPr>
          <w:b/>
          <w:i/>
          <w:sz w:val="22"/>
          <w:szCs w:val="22"/>
        </w:rPr>
        <w:t>3</w:t>
      </w:r>
      <w:r w:rsidR="00F774A0">
        <w:rPr>
          <w:b/>
          <w:i/>
          <w:sz w:val="22"/>
          <w:szCs w:val="22"/>
        </w:rPr>
        <w:t>.1</w:t>
      </w:r>
      <w:r w:rsidR="002008C1">
        <w:rPr>
          <w:b/>
          <w:i/>
          <w:sz w:val="22"/>
          <w:szCs w:val="22"/>
        </w:rPr>
        <w:t xml:space="preserve"> [</w:t>
      </w:r>
      <w:r w:rsidR="00BD1A34">
        <w:rPr>
          <w:b/>
          <w:i/>
          <w:sz w:val="22"/>
          <w:szCs w:val="22"/>
        </w:rPr>
        <w:t>20</w:t>
      </w:r>
      <w:r w:rsidR="002008C1">
        <w:rPr>
          <w:b/>
          <w:i/>
          <w:sz w:val="22"/>
          <w:szCs w:val="22"/>
        </w:rPr>
        <w:t>-points]</w:t>
      </w:r>
      <w:r w:rsidRPr="00417102">
        <w:rPr>
          <w:b/>
          <w:i/>
          <w:sz w:val="22"/>
          <w:szCs w:val="22"/>
        </w:rPr>
        <w:t xml:space="preserve">: </w:t>
      </w:r>
      <w:r w:rsidR="00F774A0">
        <w:rPr>
          <w:b/>
          <w:i/>
          <w:sz w:val="22"/>
          <w:szCs w:val="22"/>
        </w:rPr>
        <w:t>Connecting Nodes Manually</w:t>
      </w:r>
    </w:p>
    <w:p w:rsidR="003504BE" w:rsidRPr="003504BE" w:rsidRDefault="003504BE" w:rsidP="003504BE">
      <w:pPr>
        <w:pStyle w:val="Heading3"/>
        <w:numPr>
          <w:ilvl w:val="0"/>
          <w:numId w:val="0"/>
        </w:numPr>
        <w:spacing w:before="60"/>
        <w:rPr>
          <w:i/>
          <w:iCs/>
          <w:sz w:val="22"/>
          <w:szCs w:val="22"/>
        </w:rPr>
      </w:pPr>
      <w:r w:rsidRPr="003504BE">
        <w:rPr>
          <w:i/>
          <w:iCs/>
          <w:sz w:val="22"/>
          <w:szCs w:val="22"/>
        </w:rPr>
        <w:t>Instructions:</w:t>
      </w:r>
    </w:p>
    <w:p w:rsidR="0097450C" w:rsidRDefault="0097450C" w:rsidP="005A379B">
      <w:pPr>
        <w:tabs>
          <w:tab w:val="num" w:pos="360"/>
        </w:tabs>
        <w:rPr>
          <w:bCs/>
          <w:sz w:val="22"/>
          <w:szCs w:val="22"/>
        </w:rPr>
      </w:pPr>
    </w:p>
    <w:p w:rsidR="00E65663" w:rsidRDefault="00E65663" w:rsidP="00E65663">
      <w:pPr>
        <w:autoSpaceDE w:val="0"/>
        <w:autoSpaceDN w:val="0"/>
        <w:adjustRightInd w:val="0"/>
        <w:rPr>
          <w:rFonts w:ascii="Courier New" w:hAnsi="Courier New" w:cs="Courier New"/>
          <w:b/>
          <w:bCs/>
          <w:i/>
          <w:sz w:val="28"/>
          <w:szCs w:val="28"/>
          <w:u w:val="single"/>
        </w:rPr>
      </w:pPr>
      <w:r>
        <w:rPr>
          <w:rFonts w:ascii="Courier New" w:hAnsi="Courier New" w:cs="Courier New"/>
          <w:b/>
          <w:bCs/>
          <w:i/>
          <w:sz w:val="28"/>
          <w:szCs w:val="28"/>
          <w:u w:val="single"/>
        </w:rPr>
        <w:t>IDE structure</w:t>
      </w:r>
      <w:r w:rsidRPr="00CE2B93">
        <w:rPr>
          <w:rFonts w:ascii="Courier New" w:hAnsi="Courier New" w:cs="Courier New"/>
          <w:b/>
          <w:bCs/>
          <w:i/>
          <w:sz w:val="28"/>
          <w:szCs w:val="28"/>
          <w:u w:val="single"/>
        </w:rPr>
        <w:t>:</w:t>
      </w:r>
    </w:p>
    <w:p w:rsidR="00C022A4" w:rsidRPr="00CE2B93" w:rsidRDefault="00C022A4" w:rsidP="00E65663">
      <w:pPr>
        <w:autoSpaceDE w:val="0"/>
        <w:autoSpaceDN w:val="0"/>
        <w:adjustRightInd w:val="0"/>
        <w:rPr>
          <w:rFonts w:ascii="Courier New" w:hAnsi="Courier New" w:cs="Courier New"/>
          <w:b/>
          <w:bCs/>
          <w:i/>
          <w:sz w:val="28"/>
          <w:szCs w:val="28"/>
          <w:u w:val="single"/>
        </w:rPr>
      </w:pPr>
    </w:p>
    <w:p w:rsidR="00E65663" w:rsidRDefault="00C022A4" w:rsidP="00E65663">
      <w:pPr>
        <w:autoSpaceDE w:val="0"/>
        <w:autoSpaceDN w:val="0"/>
        <w:adjustRightInd w:val="0"/>
        <w:rPr>
          <w:rFonts w:ascii="Courier New" w:hAnsi="Courier New" w:cs="Courier New"/>
          <w:bCs/>
          <w:sz w:val="28"/>
          <w:szCs w:val="28"/>
        </w:rPr>
      </w:pPr>
      <w:r>
        <w:rPr>
          <w:rFonts w:ascii="Courier New" w:hAnsi="Courier New" w:cs="Courier New"/>
          <w:bCs/>
          <w:noProof/>
          <w:sz w:val="28"/>
          <w:szCs w:val="28"/>
        </w:rPr>
        <w:drawing>
          <wp:inline distT="0" distB="0" distL="0" distR="0">
            <wp:extent cx="2447925" cy="134302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24EF" w:rsidRDefault="009024EF" w:rsidP="009024EF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:rsidR="00C022A4" w:rsidRDefault="00C022A4" w:rsidP="009024EF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:rsidR="009024EF" w:rsidRDefault="009024EF" w:rsidP="009024EF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 w:rsidRPr="003504BE">
        <w:rPr>
          <w:sz w:val="22"/>
          <w:szCs w:val="22"/>
          <w:u w:color="82C42A"/>
        </w:rPr>
        <w:t>1.</w:t>
      </w:r>
      <w:r w:rsidRPr="003504BE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ype the code below and get it to work.  </w:t>
      </w:r>
    </w:p>
    <w:p w:rsidR="00C022A4" w:rsidRDefault="00C022A4" w:rsidP="009024EF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:rsidR="009024EF" w:rsidRDefault="00C022A4" w:rsidP="00E65663">
      <w:pPr>
        <w:autoSpaceDE w:val="0"/>
        <w:autoSpaceDN w:val="0"/>
        <w:adjustRightInd w:val="0"/>
        <w:rPr>
          <w:rFonts w:ascii="Courier New" w:hAnsi="Courier New" w:cs="Courier New"/>
          <w:bCs/>
          <w:sz w:val="28"/>
          <w:szCs w:val="28"/>
        </w:rPr>
      </w:pPr>
      <w:bookmarkStart w:id="0" w:name="_GoBack"/>
      <w:r>
        <w:rPr>
          <w:rFonts w:ascii="Courier New" w:hAnsi="Courier New" w:cs="Courier New"/>
          <w:bCs/>
          <w:noProof/>
          <w:sz w:val="28"/>
          <w:szCs w:val="28"/>
        </w:rPr>
        <w:drawing>
          <wp:inline distT="0" distB="0" distL="0" distR="0">
            <wp:extent cx="4943475" cy="3038475"/>
            <wp:effectExtent l="19050" t="0" r="9525" b="0"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3038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C022A4" w:rsidRDefault="00C022A4" w:rsidP="00E65663">
      <w:pPr>
        <w:autoSpaceDE w:val="0"/>
        <w:autoSpaceDN w:val="0"/>
        <w:adjustRightInd w:val="0"/>
        <w:rPr>
          <w:rFonts w:ascii="Courier New" w:hAnsi="Courier New" w:cs="Courier New"/>
          <w:bCs/>
          <w:sz w:val="28"/>
          <w:szCs w:val="28"/>
        </w:rPr>
      </w:pPr>
      <w:r>
        <w:rPr>
          <w:rFonts w:ascii="Courier New" w:hAnsi="Courier New" w:cs="Courier New"/>
          <w:bCs/>
          <w:noProof/>
          <w:sz w:val="28"/>
          <w:szCs w:val="28"/>
        </w:rPr>
        <w:lastRenderedPageBreak/>
        <w:drawing>
          <wp:inline distT="0" distB="0" distL="0" distR="0">
            <wp:extent cx="4981575" cy="2724150"/>
            <wp:effectExtent l="19050" t="0" r="9525" b="0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663" w:rsidRDefault="00E65663" w:rsidP="00E65663">
      <w:pPr>
        <w:widowControl w:val="0"/>
        <w:autoSpaceDE w:val="0"/>
        <w:autoSpaceDN w:val="0"/>
        <w:adjustRightInd w:val="0"/>
        <w:ind w:left="450" w:hanging="450"/>
        <w:rPr>
          <w:rFonts w:ascii="Courier New" w:hAnsi="Courier New" w:cs="Courier New"/>
          <w:color w:val="000000"/>
          <w:sz w:val="20"/>
          <w:szCs w:val="20"/>
        </w:rPr>
      </w:pPr>
    </w:p>
    <w:p w:rsidR="009024EF" w:rsidRDefault="009024EF" w:rsidP="009024EF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>
        <w:rPr>
          <w:sz w:val="22"/>
          <w:szCs w:val="22"/>
        </w:rPr>
        <w:t>2</w:t>
      </w:r>
      <w:r w:rsidRPr="00490D35">
        <w:rPr>
          <w:sz w:val="22"/>
          <w:szCs w:val="22"/>
        </w:rPr>
        <w:t>.</w:t>
      </w:r>
      <w:r w:rsidRPr="00490D35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r>
        <w:rPr>
          <w:sz w:val="22"/>
          <w:szCs w:val="22"/>
        </w:rPr>
        <w:t>Paste your code here.</w:t>
      </w:r>
    </w:p>
    <w:p w:rsidR="009024EF" w:rsidRDefault="009024EF" w:rsidP="009024EF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:rsidR="009024EF" w:rsidRDefault="009024EF" w:rsidP="009024EF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>
        <w:rPr>
          <w:sz w:val="22"/>
          <w:szCs w:val="22"/>
        </w:rPr>
        <w:t>3</w:t>
      </w:r>
      <w:r w:rsidRPr="00490D35">
        <w:rPr>
          <w:sz w:val="22"/>
          <w:szCs w:val="22"/>
        </w:rPr>
        <w:t>.</w:t>
      </w:r>
      <w:r w:rsidRPr="00490D35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r>
        <w:rPr>
          <w:sz w:val="22"/>
          <w:szCs w:val="22"/>
        </w:rPr>
        <w:t>Paste your screen shot output here [Ctrl] + [</w:t>
      </w:r>
      <w:proofErr w:type="spellStart"/>
      <w:r>
        <w:rPr>
          <w:sz w:val="22"/>
          <w:szCs w:val="22"/>
        </w:rPr>
        <w:t>PrtScn</w:t>
      </w:r>
      <w:proofErr w:type="spellEnd"/>
      <w:r>
        <w:rPr>
          <w:sz w:val="22"/>
          <w:szCs w:val="22"/>
        </w:rPr>
        <w:t>].</w:t>
      </w:r>
      <w:r w:rsidR="004E53FA">
        <w:rPr>
          <w:sz w:val="22"/>
          <w:szCs w:val="22"/>
        </w:rPr>
        <w:t xml:space="preserve">  Make sure you magnified it.</w:t>
      </w:r>
    </w:p>
    <w:p w:rsidR="009024EF" w:rsidRDefault="009024EF" w:rsidP="009024EF">
      <w:pPr>
        <w:widowControl w:val="0"/>
        <w:autoSpaceDE w:val="0"/>
        <w:autoSpaceDN w:val="0"/>
        <w:adjustRightInd w:val="0"/>
        <w:ind w:left="-90"/>
        <w:rPr>
          <w:sz w:val="22"/>
          <w:szCs w:val="22"/>
        </w:rPr>
      </w:pPr>
      <w:r>
        <w:rPr>
          <w:sz w:val="22"/>
          <w:szCs w:val="22"/>
        </w:rPr>
        <w:t xml:space="preserve">  </w:t>
      </w:r>
      <w:r w:rsidR="00C022A4">
        <w:rPr>
          <w:noProof/>
          <w:sz w:val="22"/>
          <w:szCs w:val="22"/>
        </w:rPr>
        <w:drawing>
          <wp:inline distT="0" distB="0" distL="0" distR="0" wp14:anchorId="0A3D9ABF" wp14:editId="786634AD">
            <wp:extent cx="2819400" cy="1504950"/>
            <wp:effectExtent l="19050" t="0" r="0" b="0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022A4">
        <w:rPr>
          <w:sz w:val="22"/>
          <w:szCs w:val="22"/>
        </w:rPr>
        <w:t>Similar to this output</w:t>
      </w:r>
    </w:p>
    <w:p w:rsidR="00F46BBF" w:rsidRDefault="00F46BBF" w:rsidP="00C022A4">
      <w:pPr>
        <w:widowControl w:val="0"/>
        <w:autoSpaceDE w:val="0"/>
        <w:autoSpaceDN w:val="0"/>
        <w:adjustRightInd w:val="0"/>
        <w:ind w:left="-9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:rsidR="009024EF" w:rsidRDefault="00C022A4" w:rsidP="009024EF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>
        <w:rPr>
          <w:sz w:val="22"/>
          <w:szCs w:val="22"/>
        </w:rPr>
        <w:t>4</w:t>
      </w:r>
      <w:r w:rsidR="009024EF" w:rsidRPr="00490D35">
        <w:rPr>
          <w:sz w:val="22"/>
          <w:szCs w:val="22"/>
        </w:rPr>
        <w:t>.</w:t>
      </w:r>
      <w:r w:rsidR="009024EF" w:rsidRPr="00490D35">
        <w:rPr>
          <w:sz w:val="22"/>
          <w:szCs w:val="22"/>
        </w:rPr>
        <w:sym w:font="Wingdings" w:char="F071"/>
      </w:r>
      <w:r w:rsidR="009024EF" w:rsidRPr="00490D35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Add another node with </w:t>
      </w:r>
      <w:proofErr w:type="spellStart"/>
      <w:r>
        <w:rPr>
          <w:sz w:val="22"/>
          <w:szCs w:val="22"/>
        </w:rPr>
        <w:t>int</w:t>
      </w:r>
      <w:proofErr w:type="spellEnd"/>
      <w:r>
        <w:rPr>
          <w:sz w:val="22"/>
          <w:szCs w:val="22"/>
        </w:rPr>
        <w:t xml:space="preserve"> value of -12, paste below the code that you added and paste the new output</w:t>
      </w:r>
      <w:r w:rsidR="009024EF">
        <w:rPr>
          <w:sz w:val="22"/>
          <w:szCs w:val="22"/>
        </w:rPr>
        <w:t>.</w:t>
      </w:r>
    </w:p>
    <w:p w:rsidR="00C022A4" w:rsidRDefault="00C022A4" w:rsidP="009024EF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:rsidR="00C022A4" w:rsidRDefault="00C022A4" w:rsidP="00C022A4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>
        <w:rPr>
          <w:sz w:val="22"/>
          <w:szCs w:val="22"/>
        </w:rPr>
        <w:t>5</w:t>
      </w:r>
      <w:r w:rsidRPr="00490D35">
        <w:rPr>
          <w:sz w:val="22"/>
          <w:szCs w:val="22"/>
        </w:rPr>
        <w:t>.</w:t>
      </w:r>
      <w:r w:rsidRPr="00490D35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r>
        <w:rPr>
          <w:sz w:val="22"/>
          <w:szCs w:val="22"/>
        </w:rPr>
        <w:t>Write your topmost question regarding this topic.</w:t>
      </w:r>
    </w:p>
    <w:p w:rsidR="009024EF" w:rsidRDefault="009024EF" w:rsidP="009024EF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:rsidR="00CE375B" w:rsidRDefault="00C022A4" w:rsidP="00F17DC6">
      <w:pPr>
        <w:widowControl w:val="0"/>
        <w:autoSpaceDE w:val="0"/>
        <w:autoSpaceDN w:val="0"/>
        <w:adjustRightInd w:val="0"/>
        <w:ind w:left="450" w:hanging="450"/>
        <w:rPr>
          <w:sz w:val="36"/>
          <w:szCs w:val="36"/>
        </w:rPr>
      </w:pPr>
      <w:r>
        <w:rPr>
          <w:sz w:val="22"/>
          <w:szCs w:val="22"/>
        </w:rPr>
        <w:t>6</w:t>
      </w:r>
      <w:r w:rsidR="009024EF" w:rsidRPr="00490D35">
        <w:rPr>
          <w:sz w:val="22"/>
          <w:szCs w:val="22"/>
        </w:rPr>
        <w:t>.</w:t>
      </w:r>
      <w:r w:rsidR="009024EF" w:rsidRPr="00490D35">
        <w:rPr>
          <w:sz w:val="22"/>
          <w:szCs w:val="22"/>
        </w:rPr>
        <w:sym w:font="Wingdings" w:char="F071"/>
      </w:r>
      <w:r w:rsidR="009024EF" w:rsidRPr="00490D35">
        <w:rPr>
          <w:sz w:val="22"/>
          <w:szCs w:val="22"/>
        </w:rPr>
        <w:t xml:space="preserve"> </w:t>
      </w:r>
      <w:r w:rsidR="002F42F0">
        <w:rPr>
          <w:b/>
          <w:sz w:val="22"/>
          <w:szCs w:val="22"/>
        </w:rPr>
        <w:t xml:space="preserve">Critical Thinking: </w:t>
      </w:r>
      <w:r w:rsidR="009024EF">
        <w:rPr>
          <w:sz w:val="22"/>
          <w:szCs w:val="22"/>
        </w:rPr>
        <w:t>If you are asked to make a test question based on this topic, what would be the question and what is your answer?</w:t>
      </w:r>
    </w:p>
    <w:p w:rsidR="00F17DC6" w:rsidRDefault="00F17DC6" w:rsidP="00F17DC6">
      <w:pPr>
        <w:widowControl w:val="0"/>
        <w:autoSpaceDE w:val="0"/>
        <w:autoSpaceDN w:val="0"/>
        <w:adjustRightInd w:val="0"/>
        <w:ind w:left="450" w:hanging="450"/>
        <w:rPr>
          <w:sz w:val="36"/>
          <w:szCs w:val="36"/>
        </w:rPr>
      </w:pPr>
    </w:p>
    <w:p w:rsidR="00F17DC6" w:rsidRDefault="00F17DC6" w:rsidP="00F17DC6">
      <w:pPr>
        <w:widowControl w:val="0"/>
        <w:autoSpaceDE w:val="0"/>
        <w:autoSpaceDN w:val="0"/>
        <w:adjustRightInd w:val="0"/>
        <w:ind w:left="450" w:hanging="450"/>
        <w:rPr>
          <w:sz w:val="36"/>
          <w:szCs w:val="36"/>
        </w:rPr>
      </w:pPr>
    </w:p>
    <w:p w:rsidR="00F17DC6" w:rsidRDefault="00F17DC6" w:rsidP="00F17DC6">
      <w:pPr>
        <w:widowControl w:val="0"/>
        <w:autoSpaceDE w:val="0"/>
        <w:autoSpaceDN w:val="0"/>
        <w:adjustRightInd w:val="0"/>
        <w:ind w:left="450" w:hanging="450"/>
        <w:rPr>
          <w:sz w:val="36"/>
          <w:szCs w:val="36"/>
        </w:rPr>
      </w:pPr>
    </w:p>
    <w:p w:rsidR="00F17DC6" w:rsidRDefault="00F17DC6" w:rsidP="00F17DC6">
      <w:pPr>
        <w:widowControl w:val="0"/>
        <w:autoSpaceDE w:val="0"/>
        <w:autoSpaceDN w:val="0"/>
        <w:adjustRightInd w:val="0"/>
        <w:ind w:left="450" w:hanging="450"/>
        <w:rPr>
          <w:sz w:val="36"/>
          <w:szCs w:val="36"/>
        </w:rPr>
      </w:pPr>
    </w:p>
    <w:p w:rsidR="00F17DC6" w:rsidRDefault="00F17DC6" w:rsidP="00F17DC6">
      <w:pPr>
        <w:widowControl w:val="0"/>
        <w:autoSpaceDE w:val="0"/>
        <w:autoSpaceDN w:val="0"/>
        <w:adjustRightInd w:val="0"/>
        <w:ind w:left="450" w:hanging="450"/>
        <w:rPr>
          <w:sz w:val="36"/>
          <w:szCs w:val="36"/>
        </w:rPr>
      </w:pPr>
    </w:p>
    <w:p w:rsidR="00F17DC6" w:rsidRDefault="00F17DC6" w:rsidP="00F17DC6">
      <w:pPr>
        <w:widowControl w:val="0"/>
        <w:autoSpaceDE w:val="0"/>
        <w:autoSpaceDN w:val="0"/>
        <w:adjustRightInd w:val="0"/>
        <w:ind w:left="450" w:hanging="450"/>
        <w:rPr>
          <w:sz w:val="36"/>
          <w:szCs w:val="36"/>
        </w:rPr>
      </w:pPr>
    </w:p>
    <w:p w:rsidR="00F17DC6" w:rsidRDefault="00F17DC6" w:rsidP="00F17DC6">
      <w:pPr>
        <w:widowControl w:val="0"/>
        <w:autoSpaceDE w:val="0"/>
        <w:autoSpaceDN w:val="0"/>
        <w:adjustRightInd w:val="0"/>
        <w:ind w:left="450" w:hanging="450"/>
        <w:rPr>
          <w:sz w:val="36"/>
          <w:szCs w:val="36"/>
        </w:rPr>
      </w:pPr>
    </w:p>
    <w:p w:rsidR="00F17DC6" w:rsidRDefault="00F17DC6" w:rsidP="00F17DC6">
      <w:pPr>
        <w:widowControl w:val="0"/>
        <w:autoSpaceDE w:val="0"/>
        <w:autoSpaceDN w:val="0"/>
        <w:adjustRightInd w:val="0"/>
        <w:ind w:left="450" w:hanging="450"/>
        <w:rPr>
          <w:sz w:val="36"/>
          <w:szCs w:val="36"/>
        </w:rPr>
      </w:pPr>
    </w:p>
    <w:p w:rsidR="00BD1A34" w:rsidRDefault="00BD1A34" w:rsidP="00BD1A34">
      <w:pPr>
        <w:ind w:left="540" w:hanging="540"/>
        <w:jc w:val="center"/>
        <w:rPr>
          <w:rFonts w:ascii="Verdana" w:hAnsi="Verdana"/>
          <w:b/>
        </w:rPr>
      </w:pPr>
      <w:r w:rsidRPr="0013429C">
        <w:rPr>
          <w:rFonts w:ascii="Verdana" w:hAnsi="Verdana"/>
          <w:b/>
        </w:rPr>
        <w:t>Submission Procedure</w:t>
      </w:r>
    </w:p>
    <w:p w:rsidR="00BD1A34" w:rsidRPr="0013429C" w:rsidRDefault="00BD1A34" w:rsidP="00BD1A34">
      <w:pPr>
        <w:ind w:left="540" w:hanging="540"/>
        <w:jc w:val="center"/>
        <w:rPr>
          <w:rFonts w:ascii="Verdana" w:hAnsi="Verdana"/>
          <w:b/>
        </w:rPr>
      </w:pPr>
    </w:p>
    <w:p w:rsidR="00BD1A34" w:rsidRDefault="00BD1A34" w:rsidP="00BD1A34">
      <w:pPr>
        <w:ind w:left="540" w:hanging="540"/>
        <w:rPr>
          <w:rFonts w:ascii="Verdana" w:hAnsi="Verdana"/>
        </w:rPr>
      </w:pPr>
    </w:p>
    <w:p w:rsidR="00BD1A34" w:rsidRPr="0073039D" w:rsidRDefault="00BD1A34" w:rsidP="00BD1A34">
      <w:pPr>
        <w:pStyle w:val="ListParagraph"/>
        <w:numPr>
          <w:ilvl w:val="0"/>
          <w:numId w:val="18"/>
        </w:numPr>
        <w:ind w:left="540" w:hanging="540"/>
        <w:rPr>
          <w:rFonts w:ascii="Verdana" w:hAnsi="Verdana"/>
        </w:rPr>
      </w:pPr>
      <w:r w:rsidRPr="0073039D">
        <w:rPr>
          <w:rFonts w:ascii="Verdana" w:hAnsi="Verdana"/>
        </w:rPr>
        <w:t xml:space="preserve">Write your </w:t>
      </w:r>
      <w:r w:rsidRPr="00E42B35">
        <w:rPr>
          <w:rFonts w:ascii="Verdana" w:hAnsi="Verdana"/>
          <w:b/>
          <w:color w:val="7030A0"/>
        </w:rPr>
        <w:t>name</w:t>
      </w:r>
      <w:r w:rsidRPr="0073039D">
        <w:rPr>
          <w:rFonts w:ascii="Verdana" w:hAnsi="Verdana"/>
        </w:rPr>
        <w:t xml:space="preserve"> here: __________________________</w:t>
      </w:r>
    </w:p>
    <w:p w:rsidR="00BD1A34" w:rsidRDefault="00BD1A34" w:rsidP="00BD1A34">
      <w:pPr>
        <w:ind w:left="540" w:hanging="540"/>
        <w:rPr>
          <w:rFonts w:ascii="Verdana" w:hAnsi="Verdana"/>
        </w:rPr>
      </w:pPr>
    </w:p>
    <w:p w:rsidR="00BD1A34" w:rsidRPr="0073039D" w:rsidRDefault="00BD1A34" w:rsidP="00BD1A34">
      <w:pPr>
        <w:pStyle w:val="ListParagraph"/>
        <w:numPr>
          <w:ilvl w:val="0"/>
          <w:numId w:val="18"/>
        </w:numPr>
        <w:ind w:left="540" w:hanging="540"/>
        <w:rPr>
          <w:rFonts w:ascii="Verdana" w:hAnsi="Verdana"/>
        </w:rPr>
      </w:pPr>
      <w:r>
        <w:rPr>
          <w:rFonts w:ascii="Verdana" w:hAnsi="Verdana"/>
        </w:rPr>
        <w:t>Date</w:t>
      </w:r>
      <w:r w:rsidRPr="0073039D">
        <w:rPr>
          <w:rFonts w:ascii="Verdana" w:hAnsi="Verdana"/>
        </w:rPr>
        <w:t>: __________________________</w:t>
      </w:r>
    </w:p>
    <w:p w:rsidR="00BD1A34" w:rsidRDefault="00BD1A34" w:rsidP="00BD1A34">
      <w:pPr>
        <w:ind w:left="540" w:hanging="540"/>
        <w:rPr>
          <w:rFonts w:ascii="Verdana" w:hAnsi="Verdana"/>
        </w:rPr>
      </w:pPr>
    </w:p>
    <w:p w:rsidR="00BD1A34" w:rsidRDefault="00BD1A34" w:rsidP="00BD1A34">
      <w:pPr>
        <w:pStyle w:val="ListParagraph"/>
        <w:numPr>
          <w:ilvl w:val="0"/>
          <w:numId w:val="18"/>
        </w:numPr>
        <w:ind w:left="540" w:hanging="540"/>
        <w:rPr>
          <w:rFonts w:ascii="Verdana" w:hAnsi="Verdana"/>
        </w:rPr>
      </w:pPr>
      <w:r w:rsidRPr="00E42B35">
        <w:rPr>
          <w:rFonts w:ascii="Verdana" w:hAnsi="Verdana"/>
          <w:b/>
          <w:color w:val="7030A0"/>
        </w:rPr>
        <w:t>Backup</w:t>
      </w:r>
      <w:r>
        <w:rPr>
          <w:rFonts w:ascii="Verdana" w:hAnsi="Verdana"/>
        </w:rPr>
        <w:t xml:space="preserve"> your work to your USB drive, this material may come out as part of your exam.</w:t>
      </w:r>
    </w:p>
    <w:p w:rsidR="00BD1A34" w:rsidRPr="008D319A" w:rsidRDefault="00BD1A34" w:rsidP="00BD1A34">
      <w:pPr>
        <w:ind w:left="540" w:hanging="540"/>
        <w:rPr>
          <w:rFonts w:ascii="Verdana" w:hAnsi="Verdana"/>
        </w:rPr>
      </w:pPr>
    </w:p>
    <w:p w:rsidR="00BD1A34" w:rsidRPr="008D319A" w:rsidRDefault="00BD1A34" w:rsidP="00BD1A34">
      <w:pPr>
        <w:pStyle w:val="ListParagraph"/>
        <w:numPr>
          <w:ilvl w:val="0"/>
          <w:numId w:val="18"/>
        </w:numPr>
        <w:ind w:left="540" w:hanging="540"/>
        <w:rPr>
          <w:rFonts w:ascii="Verdana" w:hAnsi="Verdana"/>
        </w:rPr>
      </w:pPr>
      <w:r w:rsidRPr="00E42B35">
        <w:rPr>
          <w:rFonts w:ascii="Verdana" w:hAnsi="Verdana"/>
          <w:b/>
          <w:color w:val="7030A0"/>
        </w:rPr>
        <w:t>Submit</w:t>
      </w:r>
      <w:r w:rsidRPr="008D319A">
        <w:rPr>
          <w:rFonts w:ascii="Verdana" w:hAnsi="Verdana"/>
        </w:rPr>
        <w:t xml:space="preserve"> to Blackboard at the link where you got it.</w:t>
      </w:r>
    </w:p>
    <w:p w:rsidR="00BD1A34" w:rsidRPr="008D319A" w:rsidRDefault="00BD1A34" w:rsidP="00BD1A34">
      <w:pPr>
        <w:widowControl w:val="0"/>
        <w:autoSpaceDE w:val="0"/>
        <w:autoSpaceDN w:val="0"/>
        <w:adjustRightInd w:val="0"/>
        <w:rPr>
          <w:rFonts w:ascii="Verdana" w:hAnsi="Verdana"/>
          <w:b/>
          <w:u w:val="single"/>
        </w:rPr>
      </w:pPr>
      <w:r w:rsidRPr="008D319A">
        <w:rPr>
          <w:rFonts w:ascii="Verdana" w:hAnsi="Verdana"/>
          <w:b/>
        </w:rPr>
        <w:t xml:space="preserve">       </w:t>
      </w:r>
      <w:r w:rsidRPr="008D319A">
        <w:rPr>
          <w:rFonts w:ascii="Verdana" w:hAnsi="Verdana"/>
          <w:b/>
          <w:u w:val="single"/>
        </w:rPr>
        <w:t>Note:</w:t>
      </w:r>
    </w:p>
    <w:p w:rsidR="00BD1A34" w:rsidRPr="008D319A" w:rsidRDefault="00BD1A34" w:rsidP="00BD1A34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Verdana" w:hAnsi="Verdana"/>
        </w:rPr>
      </w:pPr>
      <w:r w:rsidRPr="008D319A">
        <w:rPr>
          <w:rFonts w:ascii="Verdana" w:hAnsi="Verdana"/>
        </w:rPr>
        <w:t>Submit back to Blackboard where you get it.</w:t>
      </w:r>
    </w:p>
    <w:p w:rsidR="00BD1A34" w:rsidRDefault="00BD1A34" w:rsidP="00BD1A34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Verdana" w:hAnsi="Verdana"/>
        </w:rPr>
      </w:pPr>
      <w:r w:rsidRPr="008D319A">
        <w:rPr>
          <w:rFonts w:ascii="Verdana" w:hAnsi="Verdana"/>
        </w:rPr>
        <w:t xml:space="preserve">2-points deduction if you submit it on the wrong place. </w:t>
      </w:r>
    </w:p>
    <w:p w:rsidR="00BD1A34" w:rsidRDefault="00BD1A34" w:rsidP="00BD1A34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Verdana" w:hAnsi="Verdana"/>
        </w:rPr>
      </w:pPr>
      <w:r>
        <w:rPr>
          <w:rFonts w:ascii="Verdana" w:hAnsi="Verdana"/>
        </w:rPr>
        <w:t>2-points deduction if you did not follow these instructions.</w:t>
      </w:r>
    </w:p>
    <w:p w:rsidR="00BD1A34" w:rsidRPr="00F17DC6" w:rsidRDefault="00BD1A34" w:rsidP="00BD1A34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Verdana" w:hAnsi="Verdana"/>
        </w:rPr>
      </w:pPr>
      <w:r w:rsidRPr="00F17DC6">
        <w:rPr>
          <w:rFonts w:ascii="Verdana" w:hAnsi="Verdana"/>
        </w:rPr>
        <w:t>Make sure you submit it at the correct location where you got it.</w:t>
      </w:r>
    </w:p>
    <w:p w:rsidR="00BD1A34" w:rsidRDefault="00BD1A34" w:rsidP="00BD1A34">
      <w:pPr>
        <w:widowControl w:val="0"/>
        <w:autoSpaceDE w:val="0"/>
        <w:autoSpaceDN w:val="0"/>
        <w:adjustRightInd w:val="0"/>
        <w:rPr>
          <w:rFonts w:ascii="Verdana" w:hAnsi="Verdana"/>
        </w:rPr>
      </w:pPr>
    </w:p>
    <w:tbl>
      <w:tblPr>
        <w:tblStyle w:val="TableGrid"/>
        <w:tblW w:w="9674" w:type="dxa"/>
        <w:tblInd w:w="-1062" w:type="dxa"/>
        <w:tblLook w:val="04A0" w:firstRow="1" w:lastRow="0" w:firstColumn="1" w:lastColumn="0" w:noHBand="0" w:noVBand="1"/>
      </w:tblPr>
      <w:tblGrid>
        <w:gridCol w:w="1915"/>
        <w:gridCol w:w="1916"/>
        <w:gridCol w:w="1916"/>
        <w:gridCol w:w="2011"/>
        <w:gridCol w:w="1916"/>
      </w:tblGrid>
      <w:tr w:rsidR="00BD1A34" w:rsidRPr="00797079" w:rsidTr="00950D55">
        <w:tc>
          <w:tcPr>
            <w:tcW w:w="967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BD1A34" w:rsidRPr="00F17DC6" w:rsidRDefault="00BD1A34" w:rsidP="00950D55">
            <w:pPr>
              <w:spacing w:after="120"/>
              <w:jc w:val="center"/>
              <w:rPr>
                <w:spacing w:val="26"/>
                <w:sz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F17DC6">
              <w:rPr>
                <w:spacing w:val="26"/>
                <w:sz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RADING RUBRIC</w:t>
            </w:r>
          </w:p>
        </w:tc>
      </w:tr>
      <w:tr w:rsidR="00BD1A34" w:rsidTr="00950D55">
        <w:tc>
          <w:tcPr>
            <w:tcW w:w="191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D1A34" w:rsidRDefault="00BD1A34" w:rsidP="00950D55"/>
          <w:p w:rsidR="00BD1A34" w:rsidRDefault="00BD1A34" w:rsidP="00950D55">
            <w:r>
              <w:t>Grading Criteria</w:t>
            </w:r>
          </w:p>
        </w:tc>
        <w:tc>
          <w:tcPr>
            <w:tcW w:w="1916" w:type="dxa"/>
            <w:shd w:val="clear" w:color="auto" w:fill="D9D9D9" w:themeFill="background1" w:themeFillShade="D9"/>
          </w:tcPr>
          <w:p w:rsidR="00BD1A34" w:rsidRPr="00EF7AFA" w:rsidRDefault="00BD1A34" w:rsidP="00950D55">
            <w:pPr>
              <w:rPr>
                <w:rFonts w:ascii="Times New Roman" w:eastAsia="Times New Roman" w:hAnsi="Times New Roman" w:cs="Times New Roman"/>
                <w:color w:val="A6A6A6" w:themeColor="background1" w:themeShade="A6"/>
                <w:sz w:val="20"/>
                <w:szCs w:val="20"/>
              </w:rPr>
            </w:pPr>
            <w:r w:rsidRPr="00EF7AFA">
              <w:rPr>
                <w:rFonts w:ascii="Times New Roman" w:eastAsia="Times New Roman" w:hAnsi="Times New Roman" w:cs="Times New Roman"/>
                <w:color w:val="A6A6A6" w:themeColor="background1" w:themeShade="A6"/>
                <w:sz w:val="20"/>
                <w:szCs w:val="20"/>
              </w:rPr>
              <w:t>3</w:t>
            </w:r>
          </w:p>
          <w:p w:rsidR="00BD1A34" w:rsidRPr="00DE1E11" w:rsidRDefault="00BD1A34" w:rsidP="00950D55">
            <w:pPr>
              <w:rPr>
                <w:b/>
              </w:rPr>
            </w:pPr>
            <w:r w:rsidRPr="00DE1E11">
              <w:rPr>
                <w:b/>
              </w:rPr>
              <w:t>Exceeds</w:t>
            </w:r>
          </w:p>
          <w:p w:rsidR="00BD1A34" w:rsidRPr="004B2190" w:rsidRDefault="00BD1A34" w:rsidP="00950D55">
            <w:pPr>
              <w:rPr>
                <w:i/>
              </w:rPr>
            </w:pPr>
            <w:r w:rsidRPr="004B2190">
              <w:rPr>
                <w:i/>
              </w:rPr>
              <w:t>Excellent</w:t>
            </w:r>
          </w:p>
          <w:p w:rsidR="00BD1A34" w:rsidRDefault="00BD1A34" w:rsidP="00950D55">
            <w:r>
              <w:t>Epic Wow</w:t>
            </w:r>
          </w:p>
        </w:tc>
        <w:tc>
          <w:tcPr>
            <w:tcW w:w="1916" w:type="dxa"/>
            <w:shd w:val="clear" w:color="auto" w:fill="D9D9D9" w:themeFill="background1" w:themeFillShade="D9"/>
          </w:tcPr>
          <w:p w:rsidR="00BD1A34" w:rsidRPr="00EF7AFA" w:rsidRDefault="00BD1A34" w:rsidP="00950D55">
            <w:pPr>
              <w:rPr>
                <w:rFonts w:ascii="Times New Roman" w:eastAsia="Times New Roman" w:hAnsi="Times New Roman" w:cs="Times New Roman"/>
                <w:color w:val="A6A6A6" w:themeColor="background1" w:themeShade="A6"/>
                <w:sz w:val="20"/>
                <w:szCs w:val="20"/>
              </w:rPr>
            </w:pPr>
            <w:r w:rsidRPr="00EF7AFA">
              <w:rPr>
                <w:rFonts w:ascii="Times New Roman" w:eastAsia="Times New Roman" w:hAnsi="Times New Roman" w:cs="Times New Roman"/>
                <w:color w:val="A6A6A6" w:themeColor="background1" w:themeShade="A6"/>
                <w:sz w:val="20"/>
                <w:szCs w:val="20"/>
              </w:rPr>
              <w:t>2</w:t>
            </w:r>
          </w:p>
          <w:p w:rsidR="00BD1A34" w:rsidRPr="00DE1E11" w:rsidRDefault="00BD1A34" w:rsidP="00950D55">
            <w:pPr>
              <w:rPr>
                <w:b/>
              </w:rPr>
            </w:pPr>
            <w:r w:rsidRPr="00DE1E11">
              <w:rPr>
                <w:b/>
              </w:rPr>
              <w:t>Meets</w:t>
            </w:r>
          </w:p>
          <w:p w:rsidR="00BD1A34" w:rsidRPr="004B2190" w:rsidRDefault="00BD1A34" w:rsidP="00950D55">
            <w:pPr>
              <w:rPr>
                <w:i/>
              </w:rPr>
            </w:pPr>
            <w:r w:rsidRPr="004B2190">
              <w:rPr>
                <w:i/>
              </w:rPr>
              <w:t>Satisfactory</w:t>
            </w:r>
          </w:p>
          <w:p w:rsidR="00BD1A34" w:rsidRDefault="00BD1A34" w:rsidP="00950D55">
            <w:r>
              <w:t>O.K.</w:t>
            </w:r>
          </w:p>
        </w:tc>
        <w:tc>
          <w:tcPr>
            <w:tcW w:w="2011" w:type="dxa"/>
            <w:shd w:val="clear" w:color="auto" w:fill="D9D9D9" w:themeFill="background1" w:themeFillShade="D9"/>
          </w:tcPr>
          <w:p w:rsidR="00BD1A34" w:rsidRPr="00EF7AFA" w:rsidRDefault="00BD1A34" w:rsidP="00950D55">
            <w:pPr>
              <w:rPr>
                <w:rFonts w:ascii="Times New Roman" w:eastAsia="Times New Roman" w:hAnsi="Times New Roman" w:cs="Times New Roman"/>
                <w:color w:val="A6A6A6" w:themeColor="background1" w:themeShade="A6"/>
                <w:sz w:val="20"/>
                <w:szCs w:val="20"/>
              </w:rPr>
            </w:pPr>
            <w:r w:rsidRPr="00EF7AFA">
              <w:rPr>
                <w:rFonts w:ascii="Times New Roman" w:eastAsia="Times New Roman" w:hAnsi="Times New Roman" w:cs="Times New Roman"/>
                <w:color w:val="A6A6A6" w:themeColor="background1" w:themeShade="A6"/>
                <w:sz w:val="20"/>
                <w:szCs w:val="20"/>
              </w:rPr>
              <w:t>1</w:t>
            </w:r>
          </w:p>
          <w:p w:rsidR="00BD1A34" w:rsidRPr="00DE1E11" w:rsidRDefault="00BD1A34" w:rsidP="00950D55">
            <w:pPr>
              <w:rPr>
                <w:b/>
              </w:rPr>
            </w:pPr>
            <w:r w:rsidRPr="00DE1E11">
              <w:rPr>
                <w:b/>
              </w:rPr>
              <w:t>Partially Meets</w:t>
            </w:r>
          </w:p>
          <w:p w:rsidR="00BD1A34" w:rsidRPr="004B2190" w:rsidRDefault="00BD1A34" w:rsidP="00950D55">
            <w:pPr>
              <w:rPr>
                <w:i/>
              </w:rPr>
            </w:pPr>
            <w:r w:rsidRPr="004B2190">
              <w:rPr>
                <w:i/>
              </w:rPr>
              <w:t>Below Expectations</w:t>
            </w:r>
          </w:p>
          <w:p w:rsidR="00BD1A34" w:rsidRDefault="00BD1A34" w:rsidP="00950D55">
            <w:r>
              <w:t>Not Yet</w:t>
            </w:r>
          </w:p>
        </w:tc>
        <w:tc>
          <w:tcPr>
            <w:tcW w:w="1916" w:type="dxa"/>
            <w:shd w:val="clear" w:color="auto" w:fill="D9D9D9" w:themeFill="background1" w:themeFillShade="D9"/>
          </w:tcPr>
          <w:p w:rsidR="00BD1A34" w:rsidRPr="00EF7AFA" w:rsidRDefault="00BD1A34" w:rsidP="00950D55">
            <w:pPr>
              <w:rPr>
                <w:rFonts w:ascii="Times New Roman" w:eastAsia="Times New Roman" w:hAnsi="Times New Roman" w:cs="Times New Roman"/>
                <w:color w:val="A6A6A6" w:themeColor="background1" w:themeShade="A6"/>
                <w:sz w:val="20"/>
                <w:szCs w:val="20"/>
              </w:rPr>
            </w:pPr>
            <w:r w:rsidRPr="00EF7AFA">
              <w:rPr>
                <w:rFonts w:ascii="Times New Roman" w:eastAsia="Times New Roman" w:hAnsi="Times New Roman" w:cs="Times New Roman"/>
                <w:color w:val="A6A6A6" w:themeColor="background1" w:themeShade="A6"/>
                <w:sz w:val="20"/>
                <w:szCs w:val="20"/>
              </w:rPr>
              <w:t>0</w:t>
            </w:r>
          </w:p>
          <w:p w:rsidR="00BD1A34" w:rsidRPr="00DE1E11" w:rsidRDefault="00BD1A34" w:rsidP="00950D55">
            <w:pPr>
              <w:rPr>
                <w:b/>
              </w:rPr>
            </w:pPr>
            <w:r w:rsidRPr="00DE1E11">
              <w:rPr>
                <w:b/>
              </w:rPr>
              <w:t>Does Not Meet</w:t>
            </w:r>
          </w:p>
          <w:p w:rsidR="00BD1A34" w:rsidRPr="004B2190" w:rsidRDefault="00BD1A34" w:rsidP="00950D55">
            <w:pPr>
              <w:rPr>
                <w:i/>
              </w:rPr>
            </w:pPr>
            <w:r w:rsidRPr="004B2190">
              <w:rPr>
                <w:i/>
              </w:rPr>
              <w:t>Unacceptable</w:t>
            </w:r>
          </w:p>
          <w:p w:rsidR="00BD1A34" w:rsidRDefault="00BD1A34" w:rsidP="00950D55">
            <w:r>
              <w:t>Fail</w:t>
            </w:r>
          </w:p>
        </w:tc>
      </w:tr>
      <w:tr w:rsidR="00BD1A34" w:rsidTr="00950D55">
        <w:tc>
          <w:tcPr>
            <w:tcW w:w="1915" w:type="dxa"/>
            <w:shd w:val="clear" w:color="auto" w:fill="D9D9D9" w:themeFill="background1" w:themeFillShade="D9"/>
          </w:tcPr>
          <w:p w:rsidR="00BD1A34" w:rsidRDefault="00BD1A34" w:rsidP="00950D55">
            <w:r>
              <w:rPr>
                <w:b/>
              </w:rPr>
              <w:t>Completeness</w:t>
            </w:r>
          </w:p>
        </w:tc>
        <w:tc>
          <w:tcPr>
            <w:tcW w:w="1916" w:type="dxa"/>
          </w:tcPr>
          <w:p w:rsidR="00BD1A34" w:rsidRDefault="00BD1A34" w:rsidP="00950D55">
            <w:r>
              <w:t xml:space="preserve">+5-Completed all the required work and added more examples.                </w:t>
            </w:r>
          </w:p>
        </w:tc>
        <w:tc>
          <w:tcPr>
            <w:tcW w:w="1916" w:type="dxa"/>
          </w:tcPr>
          <w:p w:rsidR="00BD1A34" w:rsidRDefault="00BD1A34" w:rsidP="00950D55">
            <w:r>
              <w:t xml:space="preserve">+2-Completed all the work required.                 </w:t>
            </w:r>
          </w:p>
        </w:tc>
        <w:tc>
          <w:tcPr>
            <w:tcW w:w="2011" w:type="dxa"/>
          </w:tcPr>
          <w:p w:rsidR="00BD1A34" w:rsidRDefault="00BD1A34" w:rsidP="00950D55">
            <w:r>
              <w:t xml:space="preserve">+1-Partially completed the work required.             </w:t>
            </w:r>
          </w:p>
        </w:tc>
        <w:tc>
          <w:tcPr>
            <w:tcW w:w="1916" w:type="dxa"/>
          </w:tcPr>
          <w:p w:rsidR="00BD1A34" w:rsidRDefault="00BD1A34" w:rsidP="00950D55">
            <w:r>
              <w:t xml:space="preserve">Unfortunately, did not complete the work required.               </w:t>
            </w:r>
          </w:p>
        </w:tc>
      </w:tr>
      <w:tr w:rsidR="00BD1A34" w:rsidTr="00950D55">
        <w:tc>
          <w:tcPr>
            <w:tcW w:w="191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D1A34" w:rsidRPr="00F63C4F" w:rsidRDefault="00BD1A34" w:rsidP="00950D55">
            <w:pPr>
              <w:rPr>
                <w:b/>
              </w:rPr>
            </w:pPr>
            <w:r w:rsidRPr="00DE1E11">
              <w:rPr>
                <w:b/>
              </w:rPr>
              <w:t>Coding</w:t>
            </w:r>
          </w:p>
        </w:tc>
        <w:tc>
          <w:tcPr>
            <w:tcW w:w="1916" w:type="dxa"/>
          </w:tcPr>
          <w:p w:rsidR="00BD1A34" w:rsidRDefault="00BD1A34" w:rsidP="00574B60">
            <w:r>
              <w:t>+</w:t>
            </w:r>
            <w:r w:rsidR="00574B60">
              <w:t>10</w:t>
            </w:r>
            <w:r>
              <w:t xml:space="preserve">- Code is excellent, comments are added, and different techniques were used.             </w:t>
            </w:r>
          </w:p>
        </w:tc>
        <w:tc>
          <w:tcPr>
            <w:tcW w:w="1916" w:type="dxa"/>
          </w:tcPr>
          <w:p w:rsidR="00BD1A34" w:rsidRDefault="00BD1A34" w:rsidP="00574B60">
            <w:r>
              <w:t>+</w:t>
            </w:r>
            <w:r w:rsidR="00574B60">
              <w:t>7</w:t>
            </w:r>
            <w:r>
              <w:t xml:space="preserve">-Code is O.K., and program works.              </w:t>
            </w:r>
          </w:p>
        </w:tc>
        <w:tc>
          <w:tcPr>
            <w:tcW w:w="2011" w:type="dxa"/>
          </w:tcPr>
          <w:p w:rsidR="00BD1A34" w:rsidRDefault="00BD1A34" w:rsidP="00574B60">
            <w:r>
              <w:t>+</w:t>
            </w:r>
            <w:r w:rsidR="00574B60">
              <w:t>4</w:t>
            </w:r>
            <w:r>
              <w:t xml:space="preserve">-Code works, but still needs improvement.             </w:t>
            </w:r>
          </w:p>
        </w:tc>
        <w:tc>
          <w:tcPr>
            <w:tcW w:w="1916" w:type="dxa"/>
          </w:tcPr>
          <w:p w:rsidR="00BD1A34" w:rsidRDefault="00BD1A34" w:rsidP="00950D55">
            <w:r>
              <w:t xml:space="preserve">Unfortunately, no coding.            </w:t>
            </w:r>
          </w:p>
        </w:tc>
      </w:tr>
      <w:tr w:rsidR="00BD1A34" w:rsidTr="00950D55">
        <w:tc>
          <w:tcPr>
            <w:tcW w:w="191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D1A34" w:rsidRDefault="00BD1A34" w:rsidP="00950D55">
            <w:r w:rsidRPr="00DE1E11">
              <w:rPr>
                <w:b/>
              </w:rPr>
              <w:t>Output</w:t>
            </w:r>
          </w:p>
        </w:tc>
        <w:tc>
          <w:tcPr>
            <w:tcW w:w="1916" w:type="dxa"/>
          </w:tcPr>
          <w:p w:rsidR="00BD1A34" w:rsidRDefault="00BD1A34" w:rsidP="00950D55">
            <w:r>
              <w:t xml:space="preserve">+5-Outputs are correct, and provided additional output cases.           </w:t>
            </w:r>
          </w:p>
        </w:tc>
        <w:tc>
          <w:tcPr>
            <w:tcW w:w="1916" w:type="dxa"/>
          </w:tcPr>
          <w:p w:rsidR="00BD1A34" w:rsidRDefault="00BD1A34" w:rsidP="00950D55">
            <w:r>
              <w:t xml:space="preserve">+2-Output meets requirement and is readable.            </w:t>
            </w:r>
          </w:p>
        </w:tc>
        <w:tc>
          <w:tcPr>
            <w:tcW w:w="2011" w:type="dxa"/>
          </w:tcPr>
          <w:p w:rsidR="00BD1A34" w:rsidRDefault="00BD1A34" w:rsidP="00950D55">
            <w:r>
              <w:t xml:space="preserve">+1-There is output, but not readable, and/or needs improvement.             </w:t>
            </w:r>
          </w:p>
        </w:tc>
        <w:tc>
          <w:tcPr>
            <w:tcW w:w="1916" w:type="dxa"/>
          </w:tcPr>
          <w:p w:rsidR="00BD1A34" w:rsidRDefault="00BD1A34" w:rsidP="00950D55">
            <w:r>
              <w:t xml:space="preserve">Unfortunately, no output.           </w:t>
            </w:r>
          </w:p>
        </w:tc>
      </w:tr>
      <w:tr w:rsidR="00BD1A34" w:rsidTr="00950D55">
        <w:tc>
          <w:tcPr>
            <w:tcW w:w="191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D1A34" w:rsidRDefault="00BD1A34" w:rsidP="00950D55">
            <w:r>
              <w:rPr>
                <w:b/>
              </w:rPr>
              <w:t>Late</w:t>
            </w:r>
          </w:p>
        </w:tc>
        <w:tc>
          <w:tcPr>
            <w:tcW w:w="1916" w:type="dxa"/>
          </w:tcPr>
          <w:p w:rsidR="00BD1A34" w:rsidRDefault="00BD1A34" w:rsidP="00950D55">
            <w:r>
              <w:t xml:space="preserve">Excellent, you submitted it </w:t>
            </w:r>
            <w:r>
              <w:lastRenderedPageBreak/>
              <w:t xml:space="preserve">before the deadline.           </w:t>
            </w:r>
          </w:p>
        </w:tc>
        <w:tc>
          <w:tcPr>
            <w:tcW w:w="1916" w:type="dxa"/>
          </w:tcPr>
          <w:p w:rsidR="00BD1A34" w:rsidRDefault="00BD1A34" w:rsidP="00950D55">
            <w:r>
              <w:lastRenderedPageBreak/>
              <w:t xml:space="preserve">-5, unfortunately for submitting </w:t>
            </w:r>
            <w:r>
              <w:lastRenderedPageBreak/>
              <w:t xml:space="preserve">after the deadline.                 </w:t>
            </w:r>
          </w:p>
        </w:tc>
        <w:tc>
          <w:tcPr>
            <w:tcW w:w="2011" w:type="dxa"/>
          </w:tcPr>
          <w:p w:rsidR="00BD1A34" w:rsidRDefault="00BD1A34" w:rsidP="00950D55">
            <w:r>
              <w:lastRenderedPageBreak/>
              <w:t xml:space="preserve">-7, unfortunately for submitting </w:t>
            </w:r>
            <w:r>
              <w:lastRenderedPageBreak/>
              <w:t xml:space="preserve">several weeks after the deadline.         </w:t>
            </w:r>
          </w:p>
        </w:tc>
        <w:tc>
          <w:tcPr>
            <w:tcW w:w="1916" w:type="dxa"/>
          </w:tcPr>
          <w:p w:rsidR="00BD1A34" w:rsidRDefault="00BD1A34" w:rsidP="00950D55">
            <w:r>
              <w:lastRenderedPageBreak/>
              <w:t xml:space="preserve">-10, unfortunately, </w:t>
            </w:r>
            <w:r>
              <w:lastRenderedPageBreak/>
              <w:t xml:space="preserve">for submitting very late.               </w:t>
            </w:r>
          </w:p>
        </w:tc>
      </w:tr>
    </w:tbl>
    <w:p w:rsidR="008D319A" w:rsidRDefault="008D319A" w:rsidP="008D319A">
      <w:pPr>
        <w:widowControl w:val="0"/>
        <w:autoSpaceDE w:val="0"/>
        <w:autoSpaceDN w:val="0"/>
        <w:adjustRightInd w:val="0"/>
      </w:pPr>
    </w:p>
    <w:sectPr w:rsidR="008D319A" w:rsidSect="00C26820">
      <w:footerReference w:type="first" r:id="rId12"/>
      <w:pgSz w:w="12240" w:h="15840" w:code="1"/>
      <w:pgMar w:top="1440" w:right="360" w:bottom="1440" w:left="30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5F5F" w:rsidRDefault="000D5F5F">
      <w:r>
        <w:separator/>
      </w:r>
    </w:p>
  </w:endnote>
  <w:endnote w:type="continuationSeparator" w:id="0">
    <w:p w:rsidR="000D5F5F" w:rsidRDefault="000D5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7B27" w:rsidRDefault="005818CF" w:rsidP="005818CF">
    <w:pPr>
      <w:pStyle w:val="Footer"/>
      <w:tabs>
        <w:tab w:val="clear" w:pos="4320"/>
        <w:tab w:val="clear" w:pos="8640"/>
        <w:tab w:val="left" w:pos="3690"/>
      </w:tabs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5F5F" w:rsidRDefault="000D5F5F">
      <w:r>
        <w:separator/>
      </w:r>
    </w:p>
  </w:footnote>
  <w:footnote w:type="continuationSeparator" w:id="0">
    <w:p w:rsidR="000D5F5F" w:rsidRDefault="000D5F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893A1E"/>
    <w:multiLevelType w:val="hybridMultilevel"/>
    <w:tmpl w:val="B9A46D9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6867A52"/>
    <w:multiLevelType w:val="hybridMultilevel"/>
    <w:tmpl w:val="EC921B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231F4F"/>
    <w:multiLevelType w:val="multilevel"/>
    <w:tmpl w:val="FC46A2E6"/>
    <w:lvl w:ilvl="0">
      <w:start w:val="1"/>
      <w:numFmt w:val="upperRoman"/>
      <w:lvlText w:val="%1."/>
      <w:lvlJc w:val="left"/>
      <w:pPr>
        <w:tabs>
          <w:tab w:val="num" w:pos="792"/>
        </w:tabs>
        <w:ind w:left="864" w:hanging="864"/>
      </w:pPr>
      <w:rPr>
        <w:rFonts w:hint="default"/>
      </w:rPr>
    </w:lvl>
    <w:lvl w:ilvl="1">
      <w:start w:val="1"/>
      <w:numFmt w:val="decimalZero"/>
      <w:isLgl/>
      <w:lvlText w:val="%1."/>
      <w:lvlJc w:val="left"/>
      <w:pPr>
        <w:tabs>
          <w:tab w:val="num" w:pos="1080"/>
        </w:tabs>
        <w:ind w:left="1512" w:hanging="1008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720"/>
        </w:tabs>
        <w:ind w:left="2376" w:hanging="1008"/>
      </w:pPr>
      <w:rPr>
        <w:rFonts w:hint="default"/>
      </w:rPr>
    </w:lvl>
    <w:lvl w:ilvl="3">
      <w:start w:val="1"/>
      <w:numFmt w:val="none"/>
      <w:lvlText w:val="a.) "/>
      <w:lvlJc w:val="right"/>
      <w:pPr>
        <w:tabs>
          <w:tab w:val="num" w:pos="864"/>
        </w:tabs>
        <w:ind w:left="3816" w:hanging="14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" w15:restartNumberingAfterBreak="0">
    <w:nsid w:val="14FB1AD0"/>
    <w:multiLevelType w:val="multilevel"/>
    <w:tmpl w:val="C1068FC0"/>
    <w:lvl w:ilvl="0">
      <w:start w:val="1"/>
      <w:numFmt w:val="upperRoman"/>
      <w:lvlText w:val="%1."/>
      <w:lvlJc w:val="left"/>
      <w:pPr>
        <w:tabs>
          <w:tab w:val="num" w:pos="792"/>
        </w:tabs>
        <w:ind w:left="864" w:hanging="864"/>
      </w:pPr>
      <w:rPr>
        <w:rFonts w:cs="Times New Roman" w:hint="default"/>
        <w:sz w:val="22"/>
      </w:rPr>
    </w:lvl>
    <w:lvl w:ilvl="1">
      <w:start w:val="1"/>
      <w:numFmt w:val="decimalZero"/>
      <w:isLgl/>
      <w:lvlText w:val="%1."/>
      <w:lvlJc w:val="left"/>
      <w:pPr>
        <w:tabs>
          <w:tab w:val="num" w:pos="1080"/>
        </w:tabs>
        <w:ind w:left="1512" w:hanging="1008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720"/>
        </w:tabs>
        <w:ind w:left="2376" w:hanging="1008"/>
      </w:pPr>
      <w:rPr>
        <w:rFonts w:hint="default"/>
      </w:rPr>
    </w:lvl>
    <w:lvl w:ilvl="3">
      <w:start w:val="1"/>
      <w:numFmt w:val="none"/>
      <w:lvlText w:val="a.) "/>
      <w:lvlJc w:val="right"/>
      <w:pPr>
        <w:tabs>
          <w:tab w:val="num" w:pos="864"/>
        </w:tabs>
        <w:ind w:left="3816" w:hanging="14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1E196116"/>
    <w:multiLevelType w:val="hybridMultilevel"/>
    <w:tmpl w:val="2B280452"/>
    <w:lvl w:ilvl="0" w:tplc="E3A6D654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F71A6A3E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 w:tplc="D416DD0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41C6ABC0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197478A"/>
    <w:multiLevelType w:val="hybridMultilevel"/>
    <w:tmpl w:val="99946AF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414EF6"/>
    <w:multiLevelType w:val="hybridMultilevel"/>
    <w:tmpl w:val="170C68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C24699"/>
    <w:multiLevelType w:val="hybridMultilevel"/>
    <w:tmpl w:val="05481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4712FD"/>
    <w:multiLevelType w:val="hybridMultilevel"/>
    <w:tmpl w:val="4B86B7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ECB3BA2"/>
    <w:multiLevelType w:val="hybridMultilevel"/>
    <w:tmpl w:val="E1786B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71E0F0E"/>
    <w:multiLevelType w:val="multilevel"/>
    <w:tmpl w:val="31889784"/>
    <w:lvl w:ilvl="0">
      <w:start w:val="1"/>
      <w:numFmt w:val="upperRoman"/>
      <w:lvlText w:val="%1."/>
      <w:lvlJc w:val="left"/>
      <w:pPr>
        <w:tabs>
          <w:tab w:val="num" w:pos="144"/>
        </w:tabs>
        <w:ind w:left="576" w:hanging="576"/>
      </w:pPr>
      <w:rPr>
        <w:rFonts w:cs="Times New Roman" w:hint="default"/>
        <w:sz w:val="22"/>
      </w:rPr>
    </w:lvl>
    <w:lvl w:ilvl="1">
      <w:start w:val="1"/>
      <w:numFmt w:val="decimalZero"/>
      <w:isLgl/>
      <w:lvlText w:val="%2%1."/>
      <w:lvlJc w:val="left"/>
      <w:pPr>
        <w:tabs>
          <w:tab w:val="num" w:pos="504"/>
        </w:tabs>
        <w:ind w:left="936" w:hanging="432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1368"/>
        </w:tabs>
        <w:ind w:left="1728" w:hanging="360"/>
      </w:pPr>
      <w:rPr>
        <w:rFonts w:hint="default"/>
      </w:rPr>
    </w:lvl>
    <w:lvl w:ilvl="3">
      <w:start w:val="1"/>
      <w:numFmt w:val="none"/>
      <w:lvlText w:val="a.) "/>
      <w:lvlJc w:val="right"/>
      <w:pPr>
        <w:tabs>
          <w:tab w:val="num" w:pos="3672"/>
        </w:tabs>
        <w:ind w:left="4104" w:hanging="432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1" w15:restartNumberingAfterBreak="0">
    <w:nsid w:val="5509137E"/>
    <w:multiLevelType w:val="hybridMultilevel"/>
    <w:tmpl w:val="BF3CF900"/>
    <w:lvl w:ilvl="0" w:tplc="40742F6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5334A09"/>
    <w:multiLevelType w:val="multilevel"/>
    <w:tmpl w:val="DD14C4FC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AE42708"/>
    <w:multiLevelType w:val="hybridMultilevel"/>
    <w:tmpl w:val="2C0656E4"/>
    <w:lvl w:ilvl="0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14" w15:restartNumberingAfterBreak="0">
    <w:nsid w:val="6473598B"/>
    <w:multiLevelType w:val="hybridMultilevel"/>
    <w:tmpl w:val="DD14C4FC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DEF2ACE"/>
    <w:multiLevelType w:val="hybridMultilevel"/>
    <w:tmpl w:val="A01AA8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121CBC"/>
    <w:multiLevelType w:val="multilevel"/>
    <w:tmpl w:val="BD305D1A"/>
    <w:lvl w:ilvl="0">
      <w:start w:val="1"/>
      <w:numFmt w:val="upperRoman"/>
      <w:lvlText w:val="%1."/>
      <w:lvlJc w:val="left"/>
      <w:pPr>
        <w:tabs>
          <w:tab w:val="num" w:pos="144"/>
        </w:tabs>
        <w:ind w:left="576" w:hanging="576"/>
      </w:pPr>
      <w:rPr>
        <w:rFonts w:cs="Times New Roman" w:hint="default"/>
        <w:sz w:val="22"/>
      </w:rPr>
    </w:lvl>
    <w:lvl w:ilvl="1">
      <w:start w:val="1"/>
      <w:numFmt w:val="decimalZero"/>
      <w:isLgl/>
      <w:lvlText w:val="%2%1."/>
      <w:lvlJc w:val="left"/>
      <w:pPr>
        <w:tabs>
          <w:tab w:val="num" w:pos="504"/>
        </w:tabs>
        <w:ind w:left="936" w:hanging="432"/>
      </w:pPr>
      <w:rPr>
        <w:rFonts w:hint="default"/>
      </w:rPr>
    </w:lvl>
    <w:lvl w:ilvl="2">
      <w:start w:val="1"/>
      <w:numFmt w:val="none"/>
      <w:pStyle w:val="Heading3"/>
      <w:lvlText w:val="A."/>
      <w:lvlJc w:val="left"/>
      <w:pPr>
        <w:tabs>
          <w:tab w:val="num" w:pos="1368"/>
        </w:tabs>
        <w:ind w:left="1728" w:hanging="360"/>
      </w:pPr>
      <w:rPr>
        <w:rFonts w:hint="default"/>
      </w:rPr>
    </w:lvl>
    <w:lvl w:ilvl="3">
      <w:start w:val="1"/>
      <w:numFmt w:val="none"/>
      <w:pStyle w:val="Heading4"/>
      <w:lvlText w:val="a.) "/>
      <w:lvlJc w:val="right"/>
      <w:pPr>
        <w:tabs>
          <w:tab w:val="num" w:pos="3672"/>
        </w:tabs>
        <w:ind w:left="4104" w:hanging="432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pStyle w:val="Heading7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7" w15:restartNumberingAfterBreak="0">
    <w:nsid w:val="72044D87"/>
    <w:multiLevelType w:val="multilevel"/>
    <w:tmpl w:val="387E885A"/>
    <w:lvl w:ilvl="0">
      <w:start w:val="1"/>
      <w:numFmt w:val="upperRoman"/>
      <w:lvlText w:val="%1."/>
      <w:lvlJc w:val="left"/>
      <w:pPr>
        <w:tabs>
          <w:tab w:val="num" w:pos="792"/>
        </w:tabs>
        <w:ind w:left="864" w:hanging="864"/>
      </w:pPr>
      <w:rPr>
        <w:rFonts w:hint="default"/>
      </w:rPr>
    </w:lvl>
    <w:lvl w:ilvl="1">
      <w:start w:val="1"/>
      <w:numFmt w:val="decimalZero"/>
      <w:isLgl/>
      <w:lvlText w:val="%1."/>
      <w:lvlJc w:val="left"/>
      <w:pPr>
        <w:tabs>
          <w:tab w:val="num" w:pos="1080"/>
        </w:tabs>
        <w:ind w:left="1512" w:hanging="1008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18" w15:restartNumberingAfterBreak="0">
    <w:nsid w:val="7BDA3634"/>
    <w:multiLevelType w:val="hybridMultilevel"/>
    <w:tmpl w:val="31DC3B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C3B31B1"/>
    <w:multiLevelType w:val="hybridMultilevel"/>
    <w:tmpl w:val="30DA6A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2"/>
  </w:num>
  <w:num w:numId="4">
    <w:abstractNumId w:val="3"/>
  </w:num>
  <w:num w:numId="5">
    <w:abstractNumId w:val="13"/>
  </w:num>
  <w:num w:numId="6">
    <w:abstractNumId w:val="16"/>
  </w:num>
  <w:num w:numId="7">
    <w:abstractNumId w:val="4"/>
  </w:num>
  <w:num w:numId="8">
    <w:abstractNumId w:val="8"/>
  </w:num>
  <w:num w:numId="9">
    <w:abstractNumId w:val="9"/>
  </w:num>
  <w:num w:numId="10">
    <w:abstractNumId w:val="14"/>
  </w:num>
  <w:num w:numId="11">
    <w:abstractNumId w:val="12"/>
  </w:num>
  <w:num w:numId="12">
    <w:abstractNumId w:val="0"/>
  </w:num>
  <w:num w:numId="13">
    <w:abstractNumId w:val="5"/>
  </w:num>
  <w:num w:numId="14">
    <w:abstractNumId w:val="6"/>
  </w:num>
  <w:num w:numId="15">
    <w:abstractNumId w:val="1"/>
  </w:num>
  <w:num w:numId="16">
    <w:abstractNumId w:val="15"/>
  </w:num>
  <w:num w:numId="17">
    <w:abstractNumId w:val="18"/>
  </w:num>
  <w:num w:numId="18">
    <w:abstractNumId w:val="11"/>
  </w:num>
  <w:num w:numId="19">
    <w:abstractNumId w:val="7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ABiQ0NLEwsDA0MTCyUdpeDU4uLM/DyQAqNaAJRyk2IsAAAA"/>
  </w:docVars>
  <w:rsids>
    <w:rsidRoot w:val="00320D19"/>
    <w:rsid w:val="00020D40"/>
    <w:rsid w:val="00022F4F"/>
    <w:rsid w:val="000242CA"/>
    <w:rsid w:val="00026C47"/>
    <w:rsid w:val="000279EF"/>
    <w:rsid w:val="00034824"/>
    <w:rsid w:val="00041F13"/>
    <w:rsid w:val="00053831"/>
    <w:rsid w:val="00060BA9"/>
    <w:rsid w:val="00063166"/>
    <w:rsid w:val="00064086"/>
    <w:rsid w:val="000666B1"/>
    <w:rsid w:val="00070E6D"/>
    <w:rsid w:val="0007659F"/>
    <w:rsid w:val="000839BF"/>
    <w:rsid w:val="00084EC6"/>
    <w:rsid w:val="000856AC"/>
    <w:rsid w:val="00094039"/>
    <w:rsid w:val="000A1EDD"/>
    <w:rsid w:val="000B713E"/>
    <w:rsid w:val="000C629B"/>
    <w:rsid w:val="000C6FC5"/>
    <w:rsid w:val="000C700C"/>
    <w:rsid w:val="000D0B27"/>
    <w:rsid w:val="000D5F5F"/>
    <w:rsid w:val="000D7C79"/>
    <w:rsid w:val="000E59D8"/>
    <w:rsid w:val="000F28D8"/>
    <w:rsid w:val="00123C08"/>
    <w:rsid w:val="00130040"/>
    <w:rsid w:val="00130538"/>
    <w:rsid w:val="00133566"/>
    <w:rsid w:val="0013429C"/>
    <w:rsid w:val="00141E7C"/>
    <w:rsid w:val="00152933"/>
    <w:rsid w:val="001557B7"/>
    <w:rsid w:val="00180220"/>
    <w:rsid w:val="00181FF9"/>
    <w:rsid w:val="00195A35"/>
    <w:rsid w:val="001B35E3"/>
    <w:rsid w:val="001C7691"/>
    <w:rsid w:val="001E4C0B"/>
    <w:rsid w:val="001E7254"/>
    <w:rsid w:val="001F00C0"/>
    <w:rsid w:val="002008C1"/>
    <w:rsid w:val="00206CEC"/>
    <w:rsid w:val="00217D58"/>
    <w:rsid w:val="00226FDE"/>
    <w:rsid w:val="00235698"/>
    <w:rsid w:val="00241377"/>
    <w:rsid w:val="0024553C"/>
    <w:rsid w:val="0024678B"/>
    <w:rsid w:val="002520CD"/>
    <w:rsid w:val="00264A13"/>
    <w:rsid w:val="002651CD"/>
    <w:rsid w:val="00270301"/>
    <w:rsid w:val="00272EB4"/>
    <w:rsid w:val="002735D0"/>
    <w:rsid w:val="00284769"/>
    <w:rsid w:val="00293654"/>
    <w:rsid w:val="002C2B46"/>
    <w:rsid w:val="002E1810"/>
    <w:rsid w:val="002E25FD"/>
    <w:rsid w:val="002E4F0E"/>
    <w:rsid w:val="002F42F0"/>
    <w:rsid w:val="002F4889"/>
    <w:rsid w:val="002F7905"/>
    <w:rsid w:val="003051B8"/>
    <w:rsid w:val="00316583"/>
    <w:rsid w:val="00320D19"/>
    <w:rsid w:val="00324C64"/>
    <w:rsid w:val="00340A86"/>
    <w:rsid w:val="003411A7"/>
    <w:rsid w:val="003461FD"/>
    <w:rsid w:val="003504BE"/>
    <w:rsid w:val="00353DC4"/>
    <w:rsid w:val="00363952"/>
    <w:rsid w:val="003C2E01"/>
    <w:rsid w:val="003D16F1"/>
    <w:rsid w:val="003D19B8"/>
    <w:rsid w:val="003D4684"/>
    <w:rsid w:val="003E2DC7"/>
    <w:rsid w:val="003F02FF"/>
    <w:rsid w:val="00407DE7"/>
    <w:rsid w:val="00417102"/>
    <w:rsid w:val="00425E6C"/>
    <w:rsid w:val="00446050"/>
    <w:rsid w:val="00447865"/>
    <w:rsid w:val="00451ABA"/>
    <w:rsid w:val="0045579C"/>
    <w:rsid w:val="00467782"/>
    <w:rsid w:val="00482872"/>
    <w:rsid w:val="00482F99"/>
    <w:rsid w:val="004846CE"/>
    <w:rsid w:val="00490D35"/>
    <w:rsid w:val="004970B5"/>
    <w:rsid w:val="004D4E01"/>
    <w:rsid w:val="004E0E2F"/>
    <w:rsid w:val="004E2C89"/>
    <w:rsid w:val="004E4B08"/>
    <w:rsid w:val="004E5245"/>
    <w:rsid w:val="004E53FA"/>
    <w:rsid w:val="004F5AAD"/>
    <w:rsid w:val="00521FBD"/>
    <w:rsid w:val="00526A69"/>
    <w:rsid w:val="00535DA1"/>
    <w:rsid w:val="0054423A"/>
    <w:rsid w:val="0055552F"/>
    <w:rsid w:val="00557AB0"/>
    <w:rsid w:val="00565D66"/>
    <w:rsid w:val="00574B60"/>
    <w:rsid w:val="005818CF"/>
    <w:rsid w:val="00587490"/>
    <w:rsid w:val="005A379B"/>
    <w:rsid w:val="005A3D21"/>
    <w:rsid w:val="005C4D0F"/>
    <w:rsid w:val="0060188F"/>
    <w:rsid w:val="00601923"/>
    <w:rsid w:val="00606A7D"/>
    <w:rsid w:val="00607786"/>
    <w:rsid w:val="006142E9"/>
    <w:rsid w:val="006260E1"/>
    <w:rsid w:val="006320D6"/>
    <w:rsid w:val="00637B7B"/>
    <w:rsid w:val="00644808"/>
    <w:rsid w:val="00664173"/>
    <w:rsid w:val="0066501C"/>
    <w:rsid w:val="006828AB"/>
    <w:rsid w:val="00686096"/>
    <w:rsid w:val="006A098F"/>
    <w:rsid w:val="006B0BD5"/>
    <w:rsid w:val="006C0728"/>
    <w:rsid w:val="006C2AC5"/>
    <w:rsid w:val="006D44EF"/>
    <w:rsid w:val="006D6620"/>
    <w:rsid w:val="006F5A80"/>
    <w:rsid w:val="0072279B"/>
    <w:rsid w:val="00724D99"/>
    <w:rsid w:val="0073039D"/>
    <w:rsid w:val="00736E4C"/>
    <w:rsid w:val="00752136"/>
    <w:rsid w:val="007541C9"/>
    <w:rsid w:val="007543C8"/>
    <w:rsid w:val="007750AD"/>
    <w:rsid w:val="00787600"/>
    <w:rsid w:val="00794637"/>
    <w:rsid w:val="007A4326"/>
    <w:rsid w:val="007B43F0"/>
    <w:rsid w:val="007D4D71"/>
    <w:rsid w:val="007D6D2E"/>
    <w:rsid w:val="007F1CBA"/>
    <w:rsid w:val="007F60DB"/>
    <w:rsid w:val="007F7231"/>
    <w:rsid w:val="007F76AB"/>
    <w:rsid w:val="00802C80"/>
    <w:rsid w:val="00807C0C"/>
    <w:rsid w:val="00813D79"/>
    <w:rsid w:val="00814292"/>
    <w:rsid w:val="00817F74"/>
    <w:rsid w:val="00825ACB"/>
    <w:rsid w:val="00845F0C"/>
    <w:rsid w:val="0085431D"/>
    <w:rsid w:val="00860150"/>
    <w:rsid w:val="0088430A"/>
    <w:rsid w:val="00886DE6"/>
    <w:rsid w:val="008A02E0"/>
    <w:rsid w:val="008A13DB"/>
    <w:rsid w:val="008A4315"/>
    <w:rsid w:val="008D319A"/>
    <w:rsid w:val="008D77BE"/>
    <w:rsid w:val="008E0563"/>
    <w:rsid w:val="008E1CB9"/>
    <w:rsid w:val="008F51C9"/>
    <w:rsid w:val="009024EF"/>
    <w:rsid w:val="00916D43"/>
    <w:rsid w:val="0094665B"/>
    <w:rsid w:val="009601CA"/>
    <w:rsid w:val="0097450C"/>
    <w:rsid w:val="00986F25"/>
    <w:rsid w:val="00993723"/>
    <w:rsid w:val="009A235A"/>
    <w:rsid w:val="009B7B27"/>
    <w:rsid w:val="009C2A85"/>
    <w:rsid w:val="009C3111"/>
    <w:rsid w:val="009C4FD6"/>
    <w:rsid w:val="009D083F"/>
    <w:rsid w:val="009D38E6"/>
    <w:rsid w:val="009E033C"/>
    <w:rsid w:val="009F0E15"/>
    <w:rsid w:val="009F75E1"/>
    <w:rsid w:val="009F7824"/>
    <w:rsid w:val="00A0602F"/>
    <w:rsid w:val="00A23291"/>
    <w:rsid w:val="00A24F0F"/>
    <w:rsid w:val="00A27CDD"/>
    <w:rsid w:val="00A357EC"/>
    <w:rsid w:val="00A43F1B"/>
    <w:rsid w:val="00A453DA"/>
    <w:rsid w:val="00A71182"/>
    <w:rsid w:val="00A85E43"/>
    <w:rsid w:val="00A87AAB"/>
    <w:rsid w:val="00AB01DA"/>
    <w:rsid w:val="00AC54FA"/>
    <w:rsid w:val="00AE03B8"/>
    <w:rsid w:val="00AF2A0B"/>
    <w:rsid w:val="00B130C5"/>
    <w:rsid w:val="00B1398E"/>
    <w:rsid w:val="00B55CAB"/>
    <w:rsid w:val="00B75B0C"/>
    <w:rsid w:val="00B82E37"/>
    <w:rsid w:val="00B86FCB"/>
    <w:rsid w:val="00B92EAE"/>
    <w:rsid w:val="00BA0E90"/>
    <w:rsid w:val="00BA65BC"/>
    <w:rsid w:val="00BD1A34"/>
    <w:rsid w:val="00BD5F76"/>
    <w:rsid w:val="00BE2947"/>
    <w:rsid w:val="00BE6B53"/>
    <w:rsid w:val="00BE76C5"/>
    <w:rsid w:val="00C00F38"/>
    <w:rsid w:val="00C022A4"/>
    <w:rsid w:val="00C050F7"/>
    <w:rsid w:val="00C13E54"/>
    <w:rsid w:val="00C21B87"/>
    <w:rsid w:val="00C2438B"/>
    <w:rsid w:val="00C26820"/>
    <w:rsid w:val="00C35DCD"/>
    <w:rsid w:val="00C45640"/>
    <w:rsid w:val="00C54481"/>
    <w:rsid w:val="00C63CFB"/>
    <w:rsid w:val="00C67CC6"/>
    <w:rsid w:val="00C71B25"/>
    <w:rsid w:val="00C728FE"/>
    <w:rsid w:val="00C76C96"/>
    <w:rsid w:val="00C80BE2"/>
    <w:rsid w:val="00C83767"/>
    <w:rsid w:val="00C93ACE"/>
    <w:rsid w:val="00C945A9"/>
    <w:rsid w:val="00CA5A63"/>
    <w:rsid w:val="00CC305E"/>
    <w:rsid w:val="00CC7E20"/>
    <w:rsid w:val="00CD39F6"/>
    <w:rsid w:val="00CD3AC3"/>
    <w:rsid w:val="00CD465A"/>
    <w:rsid w:val="00CE246A"/>
    <w:rsid w:val="00CE375B"/>
    <w:rsid w:val="00CE41F0"/>
    <w:rsid w:val="00CE4546"/>
    <w:rsid w:val="00CF44F6"/>
    <w:rsid w:val="00D01E4E"/>
    <w:rsid w:val="00D02C1E"/>
    <w:rsid w:val="00D0548E"/>
    <w:rsid w:val="00D05C00"/>
    <w:rsid w:val="00D061DA"/>
    <w:rsid w:val="00D075EF"/>
    <w:rsid w:val="00D11328"/>
    <w:rsid w:val="00D11880"/>
    <w:rsid w:val="00D1526B"/>
    <w:rsid w:val="00D20A0A"/>
    <w:rsid w:val="00D20DF5"/>
    <w:rsid w:val="00D353AB"/>
    <w:rsid w:val="00D41C50"/>
    <w:rsid w:val="00D61814"/>
    <w:rsid w:val="00D630B9"/>
    <w:rsid w:val="00D808F4"/>
    <w:rsid w:val="00D85B9F"/>
    <w:rsid w:val="00D9537D"/>
    <w:rsid w:val="00DA6A89"/>
    <w:rsid w:val="00DC1D9E"/>
    <w:rsid w:val="00DC46CF"/>
    <w:rsid w:val="00DC5130"/>
    <w:rsid w:val="00DC56BF"/>
    <w:rsid w:val="00DD2F06"/>
    <w:rsid w:val="00E04E08"/>
    <w:rsid w:val="00E21507"/>
    <w:rsid w:val="00E42B35"/>
    <w:rsid w:val="00E44A45"/>
    <w:rsid w:val="00E5192E"/>
    <w:rsid w:val="00E526C1"/>
    <w:rsid w:val="00E6557C"/>
    <w:rsid w:val="00E65663"/>
    <w:rsid w:val="00E66613"/>
    <w:rsid w:val="00E71545"/>
    <w:rsid w:val="00E97315"/>
    <w:rsid w:val="00EC0401"/>
    <w:rsid w:val="00EC0C3D"/>
    <w:rsid w:val="00EC3D8A"/>
    <w:rsid w:val="00EC6A6B"/>
    <w:rsid w:val="00ED4EA6"/>
    <w:rsid w:val="00ED73FD"/>
    <w:rsid w:val="00EE5C06"/>
    <w:rsid w:val="00EF3ACA"/>
    <w:rsid w:val="00F13698"/>
    <w:rsid w:val="00F17DC6"/>
    <w:rsid w:val="00F203AA"/>
    <w:rsid w:val="00F434E7"/>
    <w:rsid w:val="00F46BBF"/>
    <w:rsid w:val="00F5274A"/>
    <w:rsid w:val="00F628CA"/>
    <w:rsid w:val="00F730EC"/>
    <w:rsid w:val="00F774A0"/>
    <w:rsid w:val="00F8369E"/>
    <w:rsid w:val="00F845B0"/>
    <w:rsid w:val="00F85CC0"/>
    <w:rsid w:val="00FA4980"/>
    <w:rsid w:val="00FB161C"/>
    <w:rsid w:val="00FC5F3D"/>
    <w:rsid w:val="00FD41DC"/>
    <w:rsid w:val="00FE15EC"/>
    <w:rsid w:val="00FF5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592F5F31-7A53-4824-9B8B-29CED8F64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30B9"/>
    <w:rPr>
      <w:sz w:val="24"/>
      <w:szCs w:val="24"/>
    </w:rPr>
  </w:style>
  <w:style w:type="paragraph" w:styleId="Heading1">
    <w:name w:val="heading 1"/>
    <w:basedOn w:val="Normal"/>
    <w:next w:val="Normal"/>
    <w:qFormat/>
    <w:rsid w:val="00C2682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2682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26820"/>
    <w:pPr>
      <w:keepNext/>
      <w:numPr>
        <w:ilvl w:val="2"/>
        <w:numId w:val="6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26820"/>
    <w:pPr>
      <w:keepNext/>
      <w:numPr>
        <w:ilvl w:val="3"/>
        <w:numId w:val="6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26820"/>
    <w:pPr>
      <w:numPr>
        <w:ilvl w:val="4"/>
        <w:numId w:val="6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C26820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C26820"/>
    <w:pPr>
      <w:numPr>
        <w:ilvl w:val="6"/>
        <w:numId w:val="6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C26820"/>
    <w:pPr>
      <w:numPr>
        <w:ilvl w:val="7"/>
        <w:numId w:val="6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C26820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C26820"/>
    <w:pPr>
      <w:tabs>
        <w:tab w:val="num" w:pos="360"/>
      </w:tabs>
      <w:ind w:left="360" w:hanging="360"/>
    </w:pPr>
    <w:rPr>
      <w:sz w:val="22"/>
      <w:szCs w:val="22"/>
    </w:rPr>
  </w:style>
  <w:style w:type="paragraph" w:styleId="Header">
    <w:name w:val="header"/>
    <w:basedOn w:val="Normal"/>
    <w:rsid w:val="00C2682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2682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26820"/>
  </w:style>
  <w:style w:type="character" w:styleId="Hyperlink">
    <w:name w:val="Hyperlink"/>
    <w:basedOn w:val="DefaultParagraphFont"/>
    <w:rsid w:val="00C26820"/>
    <w:rPr>
      <w:color w:val="0000FF"/>
      <w:u w:val="single"/>
    </w:rPr>
  </w:style>
  <w:style w:type="paragraph" w:styleId="BalloonText">
    <w:name w:val="Balloon Text"/>
    <w:basedOn w:val="Normal"/>
    <w:semiHidden/>
    <w:rsid w:val="00C2682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C728FE"/>
    <w:rPr>
      <w:color w:val="606420"/>
      <w:u w:val="single"/>
    </w:rPr>
  </w:style>
  <w:style w:type="paragraph" w:styleId="ListParagraph">
    <w:name w:val="List Paragraph"/>
    <w:basedOn w:val="Normal"/>
    <w:uiPriority w:val="34"/>
    <w:qFormat/>
    <w:rsid w:val="00241377"/>
    <w:pPr>
      <w:ind w:left="720"/>
      <w:contextualSpacing/>
    </w:pPr>
  </w:style>
  <w:style w:type="character" w:styleId="HTMLTypewriter">
    <w:name w:val="HTML Typewriter"/>
    <w:basedOn w:val="DefaultParagraphFont"/>
    <w:rsid w:val="002E1810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BD1A3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598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746CD2-45EE-4221-853B-0E298FD7D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ive:</vt:lpstr>
    </vt:vector>
  </TitlesOfParts>
  <Company>GEOS Computer Consult</Company>
  <LinksUpToDate>false</LinksUpToDate>
  <CharactersWithSpaces>22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ive:</dc:title>
  <dc:creator>George Saban</dc:creator>
  <cp:lastModifiedBy>Gali, Prashanth</cp:lastModifiedBy>
  <cp:revision>3</cp:revision>
  <cp:lastPrinted>2004-02-17T12:42:00Z</cp:lastPrinted>
  <dcterms:created xsi:type="dcterms:W3CDTF">2016-04-11T19:51:00Z</dcterms:created>
  <dcterms:modified xsi:type="dcterms:W3CDTF">2016-07-26T01:27:00Z</dcterms:modified>
</cp:coreProperties>
</file>